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99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7"/>
        <w:gridCol w:w="954"/>
        <w:gridCol w:w="3474"/>
        <w:gridCol w:w="105"/>
        <w:gridCol w:w="16"/>
        <w:gridCol w:w="4533"/>
      </w:tblGrid>
      <w:tr w:rsidR="00597055" w:rsidRPr="00BE717A" w:rsidTr="00D02B31">
        <w:trPr>
          <w:trHeight w:val="1246"/>
        </w:trPr>
        <w:tc>
          <w:tcPr>
            <w:tcW w:w="1517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:rsidR="00597055" w:rsidRPr="00BE717A" w:rsidRDefault="00830FD0" w:rsidP="009157D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733425" cy="66675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82" w:type="dxa"/>
            <w:gridSpan w:val="5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:rsidR="002D07DB" w:rsidRDefault="002D07DB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</w:p>
          <w:p w:rsidR="00597055" w:rsidRPr="00BE717A" w:rsidRDefault="00F27C37" w:rsidP="00F27C37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     </w:t>
            </w:r>
            <w:r w:rsidR="00597055" w:rsidRPr="00BE717A">
              <w:rPr>
                <w:rFonts w:ascii="Times New Roman" w:hAnsi="Times New Roman"/>
                <w:b/>
                <w:sz w:val="28"/>
              </w:rPr>
              <w:t>BURSA TEKNİK ÜNİVERSİTESİ</w:t>
            </w:r>
            <w:r w:rsidR="002D07DB">
              <w:rPr>
                <w:rFonts w:ascii="Times New Roman" w:hAnsi="Times New Roman"/>
                <w:b/>
                <w:sz w:val="28"/>
              </w:rPr>
              <w:t xml:space="preserve">                    </w:t>
            </w:r>
          </w:p>
          <w:p w:rsidR="002D07DB" w:rsidRPr="00D02B31" w:rsidRDefault="00D02B31" w:rsidP="00D02B31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   LİSANSÜSTÜ EĞİTİM</w:t>
            </w:r>
            <w:r w:rsidR="00597055" w:rsidRPr="00BE717A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</w:tc>
      </w:tr>
      <w:tr w:rsidR="00597055" w:rsidRPr="00BE717A" w:rsidTr="00F27C37">
        <w:trPr>
          <w:trHeight w:val="526"/>
        </w:trPr>
        <w:tc>
          <w:tcPr>
            <w:tcW w:w="10599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D173D" w:rsidRPr="00BE717A" w:rsidRDefault="00CD173D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:rsidR="00EB7E18" w:rsidRDefault="009157D9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proofErr w:type="gramStart"/>
            <w:r>
              <w:rPr>
                <w:rFonts w:ascii="Times New Roman" w:hAnsi="Times New Roman"/>
                <w:b/>
              </w:rPr>
              <w:t>…………………………………………….</w:t>
            </w:r>
            <w:proofErr w:type="gramEnd"/>
            <w:r>
              <w:rPr>
                <w:rFonts w:ascii="Times New Roman" w:hAnsi="Times New Roman"/>
                <w:b/>
              </w:rPr>
              <w:t>Anabilim Dalı Başkanlığına</w:t>
            </w:r>
          </w:p>
          <w:p w:rsidR="00EB7E18" w:rsidRPr="00BE717A" w:rsidRDefault="00EB7E18" w:rsidP="009157D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  </w:t>
            </w:r>
          </w:p>
          <w:p w:rsidR="00EA571A" w:rsidRDefault="00597055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 xml:space="preserve">    </w:t>
            </w:r>
            <w:r w:rsidR="00D711A4" w:rsidRPr="00BE717A">
              <w:rPr>
                <w:rFonts w:ascii="Times New Roman" w:hAnsi="Times New Roman"/>
                <w:b/>
                <w:szCs w:val="18"/>
              </w:rPr>
              <w:t>Tarih</w:t>
            </w:r>
            <w:proofErr w:type="gramStart"/>
            <w:r w:rsidR="00D711A4" w:rsidRPr="00BE717A">
              <w:rPr>
                <w:rFonts w:ascii="Times New Roman" w:hAnsi="Times New Roman"/>
                <w:b/>
                <w:szCs w:val="18"/>
              </w:rPr>
              <w:t>:….</w:t>
            </w:r>
            <w:proofErr w:type="gramEnd"/>
            <w:r w:rsidR="00D711A4" w:rsidRPr="00BE717A">
              <w:rPr>
                <w:rFonts w:ascii="Times New Roman" w:hAnsi="Times New Roman"/>
                <w:b/>
                <w:szCs w:val="18"/>
              </w:rPr>
              <w:t>/…./…..</w:t>
            </w:r>
          </w:p>
          <w:p w:rsidR="00EB7E18" w:rsidRDefault="00EB7E18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:rsidR="002D07DB" w:rsidRPr="00BE717A" w:rsidRDefault="002D07DB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:rsidR="002D07DB" w:rsidRDefault="002D07DB" w:rsidP="009157D9">
            <w:pPr>
              <w:spacing w:after="0" w:line="240" w:lineRule="auto"/>
              <w:jc w:val="bot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 xml:space="preserve">    </w:t>
            </w:r>
            <w:r w:rsidR="009157D9">
              <w:rPr>
                <w:rFonts w:ascii="Times New Roman" w:hAnsi="Times New Roman"/>
                <w:szCs w:val="18"/>
              </w:rPr>
              <w:t>Aşağıda b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ilgileri verilen danışmanı olduğum öğrencinin </w:t>
            </w:r>
            <w:r w:rsidR="00753BEE">
              <w:rPr>
                <w:rFonts w:ascii="Times New Roman" w:hAnsi="Times New Roman"/>
                <w:szCs w:val="18"/>
              </w:rPr>
              <w:t>Doktora</w:t>
            </w:r>
            <w:r w:rsidR="009157D9">
              <w:rPr>
                <w:rFonts w:ascii="Times New Roman" w:hAnsi="Times New Roman"/>
                <w:szCs w:val="18"/>
              </w:rPr>
              <w:t xml:space="preserve"> </w:t>
            </w:r>
            <w:r w:rsidR="00D40839" w:rsidRPr="00BE717A">
              <w:rPr>
                <w:rFonts w:ascii="Times New Roman" w:hAnsi="Times New Roman"/>
                <w:szCs w:val="18"/>
              </w:rPr>
              <w:t>Tez</w:t>
            </w:r>
            <w:r w:rsidR="00DB5409">
              <w:rPr>
                <w:rFonts w:ascii="Times New Roman" w:hAnsi="Times New Roman"/>
                <w:szCs w:val="18"/>
              </w:rPr>
              <w:t>i</w:t>
            </w:r>
            <w:r w:rsidR="00753BEE">
              <w:rPr>
                <w:rFonts w:ascii="Times New Roman" w:hAnsi="Times New Roman"/>
                <w:szCs w:val="18"/>
              </w:rPr>
              <w:t xml:space="preserve"> Enstitü tez yazım kurallarına uygunluğu içerik ve biçim yönünden incelenmiş olup, </w:t>
            </w:r>
            <w:r w:rsidR="00EB7E18">
              <w:rPr>
                <w:rFonts w:ascii="Times New Roman" w:hAnsi="Times New Roman"/>
                <w:szCs w:val="18"/>
              </w:rPr>
              <w:t xml:space="preserve"> </w:t>
            </w:r>
            <w:r w:rsidR="009157D9">
              <w:rPr>
                <w:rFonts w:ascii="Times New Roman" w:hAnsi="Times New Roman"/>
                <w:szCs w:val="18"/>
              </w:rPr>
              <w:t xml:space="preserve">…  </w:t>
            </w:r>
            <w:r w:rsidR="00EB7E18">
              <w:rPr>
                <w:rFonts w:ascii="Times New Roman" w:hAnsi="Times New Roman"/>
                <w:szCs w:val="18"/>
              </w:rPr>
              <w:t>sayfadan oluşan Tez ekte sunulmuştur.</w:t>
            </w:r>
          </w:p>
          <w:p w:rsidR="00EB7E18" w:rsidRDefault="00EB7E18" w:rsidP="009157D9">
            <w:pPr>
              <w:spacing w:after="0" w:line="240" w:lineRule="auto"/>
              <w:jc w:val="both"/>
              <w:rPr>
                <w:rFonts w:ascii="Times New Roman" w:hAnsi="Times New Roman"/>
                <w:szCs w:val="18"/>
              </w:rPr>
            </w:pPr>
          </w:p>
          <w:p w:rsidR="00597055" w:rsidRDefault="002D07DB" w:rsidP="009157D9">
            <w:pPr>
              <w:spacing w:after="0" w:line="240" w:lineRule="auto"/>
              <w:jc w:val="bot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 xml:space="preserve">   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 </w:t>
            </w:r>
            <w:r w:rsidR="00D40839" w:rsidRPr="00BE717A">
              <w:rPr>
                <w:rFonts w:ascii="Times New Roman" w:hAnsi="Times New Roman"/>
                <w:szCs w:val="18"/>
              </w:rPr>
              <w:t>G</w:t>
            </w:r>
            <w:r w:rsidR="00597055" w:rsidRPr="00BE717A">
              <w:rPr>
                <w:rFonts w:ascii="Times New Roman" w:hAnsi="Times New Roman"/>
                <w:szCs w:val="18"/>
              </w:rPr>
              <w:t>ere</w:t>
            </w:r>
            <w:r w:rsidR="00D40839" w:rsidRPr="00BE717A">
              <w:rPr>
                <w:rFonts w:ascii="Times New Roman" w:hAnsi="Times New Roman"/>
                <w:szCs w:val="18"/>
              </w:rPr>
              <w:t>ğinin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 arz ederim.</w:t>
            </w:r>
          </w:p>
          <w:p w:rsidR="00EB7E18" w:rsidRDefault="00EB7E18" w:rsidP="009157D9">
            <w:pPr>
              <w:spacing w:after="0" w:line="240" w:lineRule="auto"/>
              <w:jc w:val="both"/>
              <w:rPr>
                <w:rFonts w:ascii="Times New Roman" w:hAnsi="Times New Roman"/>
                <w:szCs w:val="18"/>
              </w:rPr>
            </w:pPr>
          </w:p>
          <w:p w:rsidR="002D07DB" w:rsidRPr="00BE717A" w:rsidRDefault="002D07DB" w:rsidP="009157D9">
            <w:pPr>
              <w:spacing w:after="0" w:line="240" w:lineRule="auto"/>
              <w:jc w:val="both"/>
              <w:rPr>
                <w:rFonts w:ascii="Times New Roman" w:hAnsi="Times New Roman"/>
                <w:szCs w:val="18"/>
              </w:rPr>
            </w:pPr>
          </w:p>
          <w:p w:rsidR="00597055" w:rsidRPr="00D02B31" w:rsidRDefault="00597055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 xml:space="preserve">                                                                                                    </w:t>
            </w:r>
            <w:r w:rsidR="00C03238" w:rsidRPr="00BE717A">
              <w:rPr>
                <w:rFonts w:ascii="Times New Roman" w:hAnsi="Times New Roman"/>
                <w:szCs w:val="18"/>
              </w:rPr>
              <w:t xml:space="preserve">                               </w:t>
            </w:r>
            <w:r w:rsidR="00C03238" w:rsidRPr="00D02B31">
              <w:rPr>
                <w:rFonts w:ascii="Times New Roman" w:hAnsi="Times New Roman"/>
                <w:b/>
                <w:szCs w:val="18"/>
              </w:rPr>
              <w:t xml:space="preserve">Danışmanın </w:t>
            </w:r>
            <w:r w:rsidRPr="00D02B31">
              <w:rPr>
                <w:rFonts w:ascii="Times New Roman" w:hAnsi="Times New Roman"/>
                <w:b/>
                <w:szCs w:val="18"/>
              </w:rPr>
              <w:t>Unvanı, Adı-Soyadı</w:t>
            </w:r>
          </w:p>
          <w:p w:rsidR="000111E9" w:rsidRPr="00D02B31" w:rsidRDefault="00597055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D02B31">
              <w:rPr>
                <w:rFonts w:ascii="Times New Roman" w:hAnsi="Times New Roman"/>
                <w:b/>
                <w:szCs w:val="18"/>
              </w:rPr>
              <w:t xml:space="preserve">                                                                                                                                  İmza</w:t>
            </w:r>
          </w:p>
          <w:p w:rsidR="00EB7E18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  <w:p w:rsidR="00EB7E18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  <w:p w:rsidR="00EB7E18" w:rsidRPr="00BE717A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</w:tc>
      </w:tr>
      <w:tr w:rsidR="003C4949" w:rsidRPr="00BE717A" w:rsidTr="00210EDC">
        <w:trPr>
          <w:trHeight w:val="284"/>
        </w:trPr>
        <w:tc>
          <w:tcPr>
            <w:tcW w:w="10599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3C4949" w:rsidRPr="00BE717A" w:rsidRDefault="00D02B31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3C4949" w:rsidRPr="00BE717A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dı-Soyadı</w:t>
            </w:r>
          </w:p>
        </w:tc>
        <w:tc>
          <w:tcPr>
            <w:tcW w:w="8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3C4949" w:rsidRPr="00BE717A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nabilim Dalı</w:t>
            </w:r>
          </w:p>
        </w:tc>
        <w:tc>
          <w:tcPr>
            <w:tcW w:w="8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D02B31">
        <w:trPr>
          <w:trHeight w:val="235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Bilim Dalı</w:t>
            </w:r>
          </w:p>
        </w:tc>
        <w:tc>
          <w:tcPr>
            <w:tcW w:w="8128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210EDC">
        <w:trPr>
          <w:trHeight w:val="284"/>
        </w:trPr>
        <w:tc>
          <w:tcPr>
            <w:tcW w:w="10599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3C4949" w:rsidRPr="00BE717A" w:rsidRDefault="00D02B31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3C4949" w:rsidRPr="00BE717A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8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173F93" w:rsidP="00173F9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="003C4949" w:rsidRPr="00BE717A">
              <w:rPr>
                <w:rFonts w:ascii="Times New Roman" w:hAnsi="Times New Roman"/>
              </w:rPr>
              <w:t>Danışman</w:t>
            </w:r>
            <w:r>
              <w:rPr>
                <w:rFonts w:ascii="Times New Roman" w:hAnsi="Times New Roman"/>
              </w:rPr>
              <w:t>ı</w:t>
            </w:r>
          </w:p>
        </w:tc>
        <w:tc>
          <w:tcPr>
            <w:tcW w:w="8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595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9157D9" w:rsidTr="00F27C37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4305"/>
        </w:trPr>
        <w:tc>
          <w:tcPr>
            <w:tcW w:w="10599" w:type="dxa"/>
            <w:gridSpan w:val="6"/>
          </w:tcPr>
          <w:p w:rsidR="009157D9" w:rsidRDefault="009157D9" w:rsidP="009157D9">
            <w:pPr>
              <w:rPr>
                <w:rFonts w:ascii="Times New Roman" w:hAnsi="Times New Roman"/>
              </w:rPr>
            </w:pPr>
          </w:p>
          <w:p w:rsidR="001B0CA2" w:rsidRPr="00BE717A" w:rsidRDefault="00D02B31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isansüstü Eğitim</w:t>
            </w:r>
            <w:r w:rsidR="001B0CA2" w:rsidRPr="00BE717A">
              <w:rPr>
                <w:rFonts w:ascii="Times New Roman" w:hAnsi="Times New Roman"/>
                <w:b/>
              </w:rPr>
              <w:t xml:space="preserve"> Enstitüsü Mü</w:t>
            </w:r>
            <w:r w:rsidR="001B0CA2">
              <w:rPr>
                <w:rFonts w:ascii="Times New Roman" w:hAnsi="Times New Roman"/>
                <w:b/>
              </w:rPr>
              <w:t>dürlüğü</w:t>
            </w:r>
            <w:r w:rsidR="001B0CA2" w:rsidRPr="00BE717A">
              <w:rPr>
                <w:rFonts w:ascii="Times New Roman" w:hAnsi="Times New Roman"/>
                <w:b/>
              </w:rPr>
              <w:t>ne</w:t>
            </w:r>
          </w:p>
          <w:p w:rsidR="001B0CA2" w:rsidRPr="00BE717A" w:rsidRDefault="001B0CA2" w:rsidP="001B0C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  </w:t>
            </w:r>
          </w:p>
          <w:p w:rsidR="001B0CA2" w:rsidRDefault="001B0CA2" w:rsidP="001B0C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</w:t>
            </w:r>
            <w:proofErr w:type="gramStart"/>
            <w:r>
              <w:rPr>
                <w:rFonts w:ascii="Times New Roman" w:hAnsi="Times New Roman"/>
              </w:rPr>
              <w:t>…………………</w:t>
            </w:r>
            <w:r w:rsidR="00203FF1">
              <w:rPr>
                <w:rFonts w:ascii="Times New Roman" w:hAnsi="Times New Roman"/>
              </w:rPr>
              <w:t>…</w:t>
            </w:r>
            <w:proofErr w:type="gramEnd"/>
            <w:r w:rsidR="00203FF1">
              <w:rPr>
                <w:rFonts w:ascii="Times New Roman" w:hAnsi="Times New Roman"/>
              </w:rPr>
              <w:t xml:space="preserve">Anabilim Dalı </w:t>
            </w:r>
            <w:r>
              <w:rPr>
                <w:rFonts w:ascii="Times New Roman" w:hAnsi="Times New Roman"/>
              </w:rPr>
              <w:t xml:space="preserve">öğrencisi ……………………………………’in danışmanı tarafından </w:t>
            </w:r>
            <w:r w:rsidR="00753BEE">
              <w:rPr>
                <w:rFonts w:ascii="Times New Roman" w:hAnsi="Times New Roman"/>
                <w:szCs w:val="18"/>
              </w:rPr>
              <w:t>Enstitü tez yazım kurallarına uygunluğu içerik ve biçim yönünden incelenen Tez</w:t>
            </w:r>
            <w:r>
              <w:rPr>
                <w:rFonts w:ascii="Times New Roman" w:hAnsi="Times New Roman"/>
                <w:szCs w:val="18"/>
              </w:rPr>
              <w:t xml:space="preserve"> ekte sunulmuştur.</w:t>
            </w:r>
          </w:p>
          <w:p w:rsidR="001B0CA2" w:rsidRDefault="001B0CA2" w:rsidP="001B0CA2">
            <w:pPr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 </w:t>
            </w:r>
          </w:p>
          <w:p w:rsidR="009157D9" w:rsidRDefault="001B0CA2" w:rsidP="001B0CA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Gereğini </w:t>
            </w:r>
            <w:r w:rsidRPr="00BE717A">
              <w:rPr>
                <w:rFonts w:ascii="Times New Roman" w:hAnsi="Times New Roman"/>
              </w:rPr>
              <w:t>arz ederim.</w:t>
            </w:r>
          </w:p>
          <w:p w:rsidR="001B0CA2" w:rsidRDefault="001B0CA2" w:rsidP="001B0CA2">
            <w:pPr>
              <w:rPr>
                <w:rFonts w:ascii="Times New Roman" w:hAnsi="Times New Roman"/>
              </w:rPr>
            </w:pPr>
          </w:p>
          <w:p w:rsidR="001B0CA2" w:rsidRDefault="001B0CA2" w:rsidP="001B0CA2">
            <w:pPr>
              <w:rPr>
                <w:rFonts w:ascii="Times New Roman" w:hAnsi="Times New Roman"/>
              </w:rPr>
            </w:pPr>
          </w:p>
          <w:p w:rsidR="001B0CA2" w:rsidRDefault="001B0CA2" w:rsidP="001B0CA2">
            <w:pPr>
              <w:rPr>
                <w:rFonts w:ascii="Times New Roman" w:hAnsi="Times New Roman"/>
              </w:rPr>
            </w:pPr>
          </w:p>
          <w:p w:rsidR="001B0CA2" w:rsidRPr="00D02B31" w:rsidRDefault="001B0CA2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 xml:space="preserve">                                                                                                                          </w:t>
            </w:r>
            <w:r w:rsidRPr="00D02B31">
              <w:rPr>
                <w:rFonts w:ascii="Times New Roman" w:hAnsi="Times New Roman"/>
                <w:b/>
                <w:szCs w:val="18"/>
              </w:rPr>
              <w:t>Anabilim Dalı Başkanı</w:t>
            </w:r>
          </w:p>
          <w:p w:rsidR="001B0CA2" w:rsidRPr="00D02B31" w:rsidRDefault="001B0CA2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D02B31">
              <w:rPr>
                <w:rFonts w:ascii="Times New Roman" w:hAnsi="Times New Roman"/>
                <w:b/>
                <w:szCs w:val="18"/>
              </w:rPr>
              <w:t xml:space="preserve">                                                                                                                               İmza</w:t>
            </w:r>
          </w:p>
          <w:p w:rsidR="001B0CA2" w:rsidRDefault="001B0CA2" w:rsidP="001B0CA2">
            <w:pPr>
              <w:rPr>
                <w:rFonts w:ascii="Times New Roman" w:hAnsi="Times New Roman"/>
              </w:rPr>
            </w:pPr>
          </w:p>
        </w:tc>
      </w:tr>
    </w:tbl>
    <w:p w:rsidR="00D02B31" w:rsidRDefault="00D02B31" w:rsidP="00DB5409">
      <w:pPr>
        <w:rPr>
          <w:rFonts w:ascii="Times New Roman" w:hAnsi="Times New Roman"/>
        </w:rPr>
      </w:pPr>
    </w:p>
    <w:p w:rsidR="00D02B31" w:rsidRPr="00D02B31" w:rsidRDefault="00D02B31" w:rsidP="00D02B31">
      <w:pPr>
        <w:rPr>
          <w:rFonts w:ascii="Times New Roman" w:hAnsi="Times New Roman"/>
        </w:rPr>
      </w:pPr>
    </w:p>
    <w:p w:rsidR="003225B6" w:rsidRPr="00D02B31" w:rsidRDefault="00D02B31" w:rsidP="006550CC">
      <w:pPr>
        <w:tabs>
          <w:tab w:val="left" w:pos="2820"/>
          <w:tab w:val="right" w:pos="10466"/>
        </w:tabs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ab/>
      </w:r>
      <w:r w:rsidR="006550CC">
        <w:rPr>
          <w:rFonts w:ascii="Times New Roman" w:hAnsi="Times New Roman"/>
        </w:rPr>
        <w:tab/>
      </w:r>
    </w:p>
    <w:sectPr w:rsidR="003225B6" w:rsidRPr="00D02B31" w:rsidSect="005970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40B5" w:rsidRDefault="006440B5" w:rsidP="00597055">
      <w:pPr>
        <w:spacing w:after="0" w:line="240" w:lineRule="auto"/>
      </w:pPr>
      <w:r>
        <w:separator/>
      </w:r>
    </w:p>
  </w:endnote>
  <w:endnote w:type="continuationSeparator" w:id="0">
    <w:p w:rsidR="006440B5" w:rsidRDefault="006440B5" w:rsidP="00597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5E89" w:rsidRDefault="00EA5E89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37"/>
      <w:gridCol w:w="3206"/>
      <w:gridCol w:w="1813"/>
    </w:tblGrid>
    <w:tr w:rsidR="00597055" w:rsidRPr="00BE717A" w:rsidTr="00B109B6">
      <w:tc>
        <w:tcPr>
          <w:tcW w:w="2600" w:type="pct"/>
          <w:shd w:val="clear" w:color="auto" w:fill="auto"/>
        </w:tcPr>
        <w:p w:rsidR="00597055" w:rsidRPr="00BE717A" w:rsidRDefault="003E6F33" w:rsidP="00291885">
          <w:pPr>
            <w:pStyle w:val="Altbilgi"/>
            <w:jc w:val="both"/>
          </w:pPr>
          <w:r w:rsidRPr="00BE717A">
            <w:t xml:space="preserve">Tez </w:t>
          </w:r>
          <w:r w:rsidR="0020758E">
            <w:t>D</w:t>
          </w:r>
          <w:r w:rsidR="00291885">
            <w:t>anışman Görüş</w:t>
          </w:r>
          <w:r w:rsidR="0020758E">
            <w:t xml:space="preserve"> </w:t>
          </w:r>
          <w:r w:rsidR="00597055" w:rsidRPr="00BE717A">
            <w:t>Formu</w:t>
          </w:r>
        </w:p>
      </w:tc>
      <w:tc>
        <w:tcPr>
          <w:tcW w:w="1533" w:type="pct"/>
          <w:shd w:val="clear" w:color="auto" w:fill="auto"/>
        </w:tcPr>
        <w:p w:rsidR="00597055" w:rsidRPr="00BE717A" w:rsidRDefault="00597055" w:rsidP="00D02B31">
          <w:pPr>
            <w:pStyle w:val="Altbilgi"/>
            <w:jc w:val="both"/>
          </w:pPr>
          <w:r w:rsidRPr="00BE717A">
            <w:rPr>
              <w:b/>
            </w:rPr>
            <w:t>Tarihi:</w:t>
          </w:r>
          <w:r w:rsidR="00DB5409">
            <w:t xml:space="preserve"> </w:t>
          </w:r>
          <w:r w:rsidR="00D02B31">
            <w:t>03.08.2021</w:t>
          </w:r>
          <w:r w:rsidRPr="00BE717A">
            <w:t xml:space="preserve">                                   </w:t>
          </w:r>
        </w:p>
      </w:tc>
      <w:tc>
        <w:tcPr>
          <w:tcW w:w="867" w:type="pct"/>
          <w:shd w:val="clear" w:color="auto" w:fill="auto"/>
        </w:tcPr>
        <w:p w:rsidR="00597055" w:rsidRPr="00BE717A" w:rsidRDefault="00597055" w:rsidP="0020758E">
          <w:pPr>
            <w:pStyle w:val="Altbilgi"/>
            <w:jc w:val="right"/>
          </w:pPr>
          <w:r w:rsidRPr="00BE717A">
            <w:rPr>
              <w:b/>
            </w:rPr>
            <w:t>Form No:</w:t>
          </w:r>
          <w:r w:rsidR="00EA5E89">
            <w:rPr>
              <w:b/>
            </w:rPr>
            <w:t xml:space="preserve"> DR_12</w:t>
          </w:r>
          <w:bookmarkStart w:id="0" w:name="_GoBack"/>
          <w:bookmarkEnd w:id="0"/>
          <w:r w:rsidR="006550CC">
            <w:t xml:space="preserve"> </w:t>
          </w:r>
        </w:p>
      </w:tc>
    </w:tr>
  </w:tbl>
  <w:p w:rsidR="00597055" w:rsidRDefault="00597055">
    <w:pPr>
      <w:pStyle w:val="Altbilgi"/>
    </w:pPr>
  </w:p>
  <w:p w:rsidR="00597055" w:rsidRDefault="0059705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5E89" w:rsidRDefault="00EA5E89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40B5" w:rsidRDefault="006440B5" w:rsidP="00597055">
      <w:pPr>
        <w:spacing w:after="0" w:line="240" w:lineRule="auto"/>
      </w:pPr>
      <w:r>
        <w:separator/>
      </w:r>
    </w:p>
  </w:footnote>
  <w:footnote w:type="continuationSeparator" w:id="0">
    <w:p w:rsidR="006440B5" w:rsidRDefault="006440B5" w:rsidP="005970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5E89" w:rsidRDefault="00EA5E89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5E89" w:rsidRDefault="00EA5E89">
    <w:pPr>
      <w:pStyle w:val="stBilgi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5E89" w:rsidRDefault="00EA5E89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E440EF80"/>
    <w:lvl w:ilvl="0" w:tplc="A6126FF0">
      <w:start w:val="1"/>
      <w:numFmt w:val="decimal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GxMDYwNjCzMLVU0lEKTi0uzszPAykwqgUAkE4a5SwAAAA="/>
  </w:docVars>
  <w:rsids>
    <w:rsidRoot w:val="00305DB4"/>
    <w:rsid w:val="0000225C"/>
    <w:rsid w:val="000111E9"/>
    <w:rsid w:val="0001163E"/>
    <w:rsid w:val="0001602F"/>
    <w:rsid w:val="00026769"/>
    <w:rsid w:val="0003140A"/>
    <w:rsid w:val="0006046A"/>
    <w:rsid w:val="00067233"/>
    <w:rsid w:val="000948DA"/>
    <w:rsid w:val="000953F8"/>
    <w:rsid w:val="000A2DBF"/>
    <w:rsid w:val="000A365A"/>
    <w:rsid w:val="000B7954"/>
    <w:rsid w:val="000C72D5"/>
    <w:rsid w:val="000E0E35"/>
    <w:rsid w:val="00131EDC"/>
    <w:rsid w:val="00134A37"/>
    <w:rsid w:val="0014078E"/>
    <w:rsid w:val="0014080E"/>
    <w:rsid w:val="001471AB"/>
    <w:rsid w:val="0016288D"/>
    <w:rsid w:val="00163BBC"/>
    <w:rsid w:val="00164614"/>
    <w:rsid w:val="00173F93"/>
    <w:rsid w:val="001A5AD6"/>
    <w:rsid w:val="001B0CA2"/>
    <w:rsid w:val="001B6112"/>
    <w:rsid w:val="001C233E"/>
    <w:rsid w:val="001C5AC5"/>
    <w:rsid w:val="001D1B12"/>
    <w:rsid w:val="001D35F5"/>
    <w:rsid w:val="001E7ABA"/>
    <w:rsid w:val="001F0463"/>
    <w:rsid w:val="001F1766"/>
    <w:rsid w:val="00203FF1"/>
    <w:rsid w:val="0020758E"/>
    <w:rsid w:val="00210EDC"/>
    <w:rsid w:val="002162B2"/>
    <w:rsid w:val="00224BFB"/>
    <w:rsid w:val="00243BF3"/>
    <w:rsid w:val="00262527"/>
    <w:rsid w:val="00264194"/>
    <w:rsid w:val="00290558"/>
    <w:rsid w:val="00291885"/>
    <w:rsid w:val="0029468A"/>
    <w:rsid w:val="002951A7"/>
    <w:rsid w:val="00295749"/>
    <w:rsid w:val="002A1B20"/>
    <w:rsid w:val="002C607F"/>
    <w:rsid w:val="002D07DB"/>
    <w:rsid w:val="002F6D72"/>
    <w:rsid w:val="00305DB4"/>
    <w:rsid w:val="003225B6"/>
    <w:rsid w:val="00323C65"/>
    <w:rsid w:val="00367FB0"/>
    <w:rsid w:val="003B2E3B"/>
    <w:rsid w:val="003C1BBC"/>
    <w:rsid w:val="003C4949"/>
    <w:rsid w:val="003D3642"/>
    <w:rsid w:val="003D6619"/>
    <w:rsid w:val="003E5E93"/>
    <w:rsid w:val="003E687E"/>
    <w:rsid w:val="003E6F33"/>
    <w:rsid w:val="00414A2A"/>
    <w:rsid w:val="00422BA2"/>
    <w:rsid w:val="00431E8F"/>
    <w:rsid w:val="00433319"/>
    <w:rsid w:val="00434C58"/>
    <w:rsid w:val="004464C1"/>
    <w:rsid w:val="00447B45"/>
    <w:rsid w:val="0045033F"/>
    <w:rsid w:val="00466B73"/>
    <w:rsid w:val="0049249D"/>
    <w:rsid w:val="004A1CB0"/>
    <w:rsid w:val="004A2F05"/>
    <w:rsid w:val="004B17FC"/>
    <w:rsid w:val="004C623D"/>
    <w:rsid w:val="004D261E"/>
    <w:rsid w:val="004F341A"/>
    <w:rsid w:val="00520EB8"/>
    <w:rsid w:val="0052191C"/>
    <w:rsid w:val="005368BC"/>
    <w:rsid w:val="005402C8"/>
    <w:rsid w:val="00543CA3"/>
    <w:rsid w:val="005543CB"/>
    <w:rsid w:val="00586DE9"/>
    <w:rsid w:val="005933DB"/>
    <w:rsid w:val="005955DB"/>
    <w:rsid w:val="00597055"/>
    <w:rsid w:val="005E04C8"/>
    <w:rsid w:val="0060154A"/>
    <w:rsid w:val="006102C4"/>
    <w:rsid w:val="00637B13"/>
    <w:rsid w:val="00640F34"/>
    <w:rsid w:val="006440B5"/>
    <w:rsid w:val="00646056"/>
    <w:rsid w:val="006507E4"/>
    <w:rsid w:val="00655052"/>
    <w:rsid w:val="006550CC"/>
    <w:rsid w:val="00665004"/>
    <w:rsid w:val="00665E04"/>
    <w:rsid w:val="006666B6"/>
    <w:rsid w:val="00677747"/>
    <w:rsid w:val="00685F40"/>
    <w:rsid w:val="00687979"/>
    <w:rsid w:val="006C1FAB"/>
    <w:rsid w:val="006C377C"/>
    <w:rsid w:val="006E2C9B"/>
    <w:rsid w:val="006E4F43"/>
    <w:rsid w:val="00705089"/>
    <w:rsid w:val="007123D7"/>
    <w:rsid w:val="00736247"/>
    <w:rsid w:val="00740D99"/>
    <w:rsid w:val="00753BEE"/>
    <w:rsid w:val="00791581"/>
    <w:rsid w:val="00792746"/>
    <w:rsid w:val="007C1735"/>
    <w:rsid w:val="007C387B"/>
    <w:rsid w:val="008010EE"/>
    <w:rsid w:val="00802CD9"/>
    <w:rsid w:val="00820A28"/>
    <w:rsid w:val="00830FD0"/>
    <w:rsid w:val="00846187"/>
    <w:rsid w:val="00866808"/>
    <w:rsid w:val="008938BE"/>
    <w:rsid w:val="008B2CB7"/>
    <w:rsid w:val="008E506E"/>
    <w:rsid w:val="008F4B4C"/>
    <w:rsid w:val="008F63AF"/>
    <w:rsid w:val="0090299C"/>
    <w:rsid w:val="0091254A"/>
    <w:rsid w:val="009157D9"/>
    <w:rsid w:val="0094713E"/>
    <w:rsid w:val="009D6A7C"/>
    <w:rsid w:val="009E150F"/>
    <w:rsid w:val="00A10A68"/>
    <w:rsid w:val="00A2030A"/>
    <w:rsid w:val="00A556EE"/>
    <w:rsid w:val="00A8674E"/>
    <w:rsid w:val="00A93084"/>
    <w:rsid w:val="00AA6C55"/>
    <w:rsid w:val="00AB2555"/>
    <w:rsid w:val="00AC5B2C"/>
    <w:rsid w:val="00AD2027"/>
    <w:rsid w:val="00AD4D14"/>
    <w:rsid w:val="00AF7B91"/>
    <w:rsid w:val="00B028F7"/>
    <w:rsid w:val="00B03CE8"/>
    <w:rsid w:val="00B0708A"/>
    <w:rsid w:val="00B109B6"/>
    <w:rsid w:val="00B4419D"/>
    <w:rsid w:val="00B55079"/>
    <w:rsid w:val="00B55F8F"/>
    <w:rsid w:val="00B764D5"/>
    <w:rsid w:val="00B818E7"/>
    <w:rsid w:val="00BA4408"/>
    <w:rsid w:val="00BD0A58"/>
    <w:rsid w:val="00BD4104"/>
    <w:rsid w:val="00BD7C9B"/>
    <w:rsid w:val="00BE717A"/>
    <w:rsid w:val="00C03238"/>
    <w:rsid w:val="00C256DD"/>
    <w:rsid w:val="00C57BCF"/>
    <w:rsid w:val="00C757A1"/>
    <w:rsid w:val="00C93465"/>
    <w:rsid w:val="00CA515F"/>
    <w:rsid w:val="00CB2B9B"/>
    <w:rsid w:val="00CB34AE"/>
    <w:rsid w:val="00CC3D89"/>
    <w:rsid w:val="00CD173D"/>
    <w:rsid w:val="00CE18C4"/>
    <w:rsid w:val="00D02B31"/>
    <w:rsid w:val="00D03457"/>
    <w:rsid w:val="00D0759A"/>
    <w:rsid w:val="00D11DCB"/>
    <w:rsid w:val="00D27BE1"/>
    <w:rsid w:val="00D35FCF"/>
    <w:rsid w:val="00D40839"/>
    <w:rsid w:val="00D711A4"/>
    <w:rsid w:val="00D8073B"/>
    <w:rsid w:val="00DB5409"/>
    <w:rsid w:val="00DE47DD"/>
    <w:rsid w:val="00DF423E"/>
    <w:rsid w:val="00E541E4"/>
    <w:rsid w:val="00E97305"/>
    <w:rsid w:val="00EA2120"/>
    <w:rsid w:val="00EA571A"/>
    <w:rsid w:val="00EA5E89"/>
    <w:rsid w:val="00EB7E18"/>
    <w:rsid w:val="00EC5C4F"/>
    <w:rsid w:val="00EE74C6"/>
    <w:rsid w:val="00EF774E"/>
    <w:rsid w:val="00F27C37"/>
    <w:rsid w:val="00F40121"/>
    <w:rsid w:val="00F7182B"/>
    <w:rsid w:val="00F955FE"/>
    <w:rsid w:val="00FA5A88"/>
    <w:rsid w:val="00FC2DDE"/>
    <w:rsid w:val="00FC6B61"/>
    <w:rsid w:val="00FE3D9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61D63B"/>
  <w15:chartTrackingRefBased/>
  <w15:docId w15:val="{B584B619-47A9-4FA9-8439-3DA142D12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7055"/>
  </w:style>
  <w:style w:type="paragraph" w:customStyle="1" w:styleId="Altbilgi">
    <w:name w:val="Altbilgi"/>
    <w:basedOn w:val="Normal"/>
    <w:link w:val="Al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7055"/>
  </w:style>
  <w:style w:type="paragraph" w:styleId="stBilgi0">
    <w:name w:val="header"/>
    <w:basedOn w:val="Normal"/>
    <w:link w:val="stBilgiChar0"/>
    <w:uiPriority w:val="99"/>
    <w:unhideWhenUsed/>
    <w:rsid w:val="006550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6550CC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6550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6550C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AF92BE-4E68-4F90-A9AA-FF133C6892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4</Words>
  <Characters>1220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Mehmet Sait KASKA</cp:lastModifiedBy>
  <cp:revision>3</cp:revision>
  <cp:lastPrinted>2019-07-12T08:21:00Z</cp:lastPrinted>
  <dcterms:created xsi:type="dcterms:W3CDTF">2021-08-12T19:09:00Z</dcterms:created>
  <dcterms:modified xsi:type="dcterms:W3CDTF">2021-11-02T09:02:00Z</dcterms:modified>
</cp:coreProperties>
</file>